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65218A" w14:textId="69387427" w:rsidR="00954BEC" w:rsidRDefault="00212ABA">
      <w:r>
        <w:t>FIU Simple Syllabus</w:t>
      </w:r>
    </w:p>
    <w:p w14:paraId="13F1FA93" w14:textId="0310E6C2" w:rsidR="00212ABA" w:rsidRDefault="00212ABA">
      <w:hyperlink r:id="rId4" w:history="1">
        <w:r w:rsidRPr="00F32DD5">
          <w:rPr>
            <w:rStyle w:val="Hyperlink"/>
          </w:rPr>
          <w:t>https://fiu.simplesyllabus.com/en-US/syllabus-library</w:t>
        </w:r>
      </w:hyperlink>
      <w:r>
        <w:t xml:space="preserve"> </w:t>
      </w:r>
    </w:p>
    <w:p w14:paraId="26F3DD3C" w14:textId="579AE616" w:rsidR="00212ABA" w:rsidRDefault="00212ABA">
      <w:hyperlink r:id="rId5" w:history="1">
        <w:r w:rsidRPr="00F32DD5">
          <w:rPr>
            <w:rStyle w:val="Hyperlink"/>
          </w:rPr>
          <w:t>https://fiu.simplesyllabus.com/en-US/doc/w8tketpfc/Summer-Term-2025-COP-4610-U01C?mode=view</w:t>
        </w:r>
      </w:hyperlink>
      <w:r>
        <w:t xml:space="preserve"> </w:t>
      </w:r>
    </w:p>
    <w:p w14:paraId="140BC305" w14:textId="77777777" w:rsidR="00212ABA" w:rsidRDefault="00212ABA"/>
    <w:p w14:paraId="4A67F7D1" w14:textId="114B9420" w:rsidR="00212ABA" w:rsidRDefault="00212ABA">
      <w:r>
        <w:t>CAI4002</w:t>
      </w:r>
    </w:p>
    <w:p w14:paraId="5803681F" w14:textId="60F5A6A0" w:rsidR="00212ABA" w:rsidRDefault="00212ABA">
      <w:hyperlink r:id="rId6" w:history="1">
        <w:r w:rsidRPr="00F32DD5">
          <w:rPr>
            <w:rStyle w:val="Hyperlink"/>
          </w:rPr>
          <w:t>https://catalog.fiu.edu/courses/0365861</w:t>
        </w:r>
      </w:hyperlink>
      <w:r>
        <w:t xml:space="preserve"> </w:t>
      </w:r>
    </w:p>
    <w:sectPr w:rsidR="00212A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xsDS0NDI3MTIxNrVU0lEKTi0uzszPAykwrAUA0X3vDSwAAAA="/>
  </w:docVars>
  <w:rsids>
    <w:rsidRoot w:val="00C4580E"/>
    <w:rsid w:val="00212ABA"/>
    <w:rsid w:val="00245672"/>
    <w:rsid w:val="00931A2E"/>
    <w:rsid w:val="00954BEC"/>
    <w:rsid w:val="00BD4C66"/>
    <w:rsid w:val="00C4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80D39"/>
  <w15:chartTrackingRefBased/>
  <w15:docId w15:val="{B12CE128-6693-49A3-A435-0EB5229DC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580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580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580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580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580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580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580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580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580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80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580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580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580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580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580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580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580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580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4580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58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580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4580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4580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4580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4580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4580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580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580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4580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12AB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2A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atalog.fiu.edu/courses/0365861" TargetMode="External"/><Relationship Id="rId5" Type="http://schemas.openxmlformats.org/officeDocument/2006/relationships/hyperlink" Target="https://fiu.simplesyllabus.com/en-US/doc/w8tketpfc/Summer-Term-2025-COP-4610-U01C?mode=view" TargetMode="External"/><Relationship Id="rId4" Type="http://schemas.openxmlformats.org/officeDocument/2006/relationships/hyperlink" Target="https://fiu.simplesyllabus.com/en-US/syllabus-libra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6-05-04T22:59:00Z</dcterms:created>
  <dcterms:modified xsi:type="dcterms:W3CDTF">2026-05-04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40fbc3-e6f2-4341-8041-d1eb84fb39a0</vt:lpwstr>
  </property>
</Properties>
</file>